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16431E" w14:textId="77777777" w:rsidR="007E32E5" w:rsidRPr="00F311CC" w:rsidRDefault="007E32E5" w:rsidP="007E32E5">
      <w:pPr>
        <w:pStyle w:val="ListParagraph"/>
        <w:numPr>
          <w:ilvl w:val="0"/>
          <w:numId w:val="1"/>
        </w:numPr>
        <w:rPr>
          <w:lang w:val="en-GB"/>
        </w:rPr>
      </w:pPr>
      <w:r>
        <w:t xml:space="preserve">A group of </w:t>
      </w:r>
      <w:proofErr w:type="gramStart"/>
      <w:r>
        <w:t>n</w:t>
      </w:r>
      <w:proofErr w:type="gramEnd"/>
      <w:r>
        <w:t xml:space="preserve">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 xml:space="preserve">(a) Find the joint PMF of X, Y, Z. </w:t>
      </w:r>
      <w:r>
        <w:br/>
        <w:t xml:space="preserve">(b) Find the probability that the game is decisive. Simplify your answer (it should not involve a sum of many terms). </w:t>
      </w:r>
      <w:r>
        <w:br/>
        <w:t xml:space="preserve">(c) What is the probability that the game is decisive for n = 5? What is the limiting probability that a game is decisive as </w:t>
      </w:r>
      <w:proofErr w:type="gramStart"/>
      <w:r>
        <w:t>n !</w:t>
      </w:r>
      <w:proofErr w:type="gramEnd"/>
      <w:r>
        <w:t xml:space="preserve"> 1? Explain briefly why your answer makes sense.</w:t>
      </w:r>
    </w:p>
    <w:p w14:paraId="3429AEFD" w14:textId="77777777" w:rsidR="00D266FB" w:rsidRPr="00D266FB" w:rsidRDefault="00D266FB" w:rsidP="00D266FB">
      <w:r w:rsidRPr="00D266FB">
        <w:t>Let's tackle the problem step-by-step:</w:t>
      </w:r>
    </w:p>
    <w:p w14:paraId="3E2AF1A8" w14:textId="77777777" w:rsidR="00D266FB" w:rsidRPr="00D266FB" w:rsidRDefault="00D266FB" w:rsidP="00D266FB">
      <w:pPr>
        <w:rPr>
          <w:b/>
          <w:bCs/>
        </w:rPr>
      </w:pPr>
      <w:r w:rsidRPr="00D266FB">
        <w:rPr>
          <w:b/>
          <w:bCs/>
        </w:rPr>
        <w:t>(a) Joint PMF of XXX, YYY, ZZZ</w:t>
      </w:r>
    </w:p>
    <w:p w14:paraId="10859A64" w14:textId="77777777" w:rsidR="00D266FB" w:rsidRPr="00D266FB" w:rsidRDefault="00D266FB" w:rsidP="00D266FB">
      <w:r w:rsidRPr="00D266FB">
        <w:rPr>
          <w:b/>
          <w:bCs/>
        </w:rPr>
        <w:t>Definitions:</w:t>
      </w:r>
    </w:p>
    <w:p w14:paraId="7080B86E" w14:textId="77777777" w:rsidR="00D266FB" w:rsidRPr="00D266FB" w:rsidRDefault="00D266FB" w:rsidP="00D266FB">
      <w:pPr>
        <w:numPr>
          <w:ilvl w:val="0"/>
          <w:numId w:val="2"/>
        </w:numPr>
      </w:pPr>
      <w:r w:rsidRPr="00D266FB">
        <w:t>XXX: Number of players who pick Rock.</w:t>
      </w:r>
    </w:p>
    <w:p w14:paraId="15304674" w14:textId="77777777" w:rsidR="00D266FB" w:rsidRPr="00D266FB" w:rsidRDefault="00D266FB" w:rsidP="00D266FB">
      <w:pPr>
        <w:numPr>
          <w:ilvl w:val="0"/>
          <w:numId w:val="2"/>
        </w:numPr>
      </w:pPr>
      <w:r w:rsidRPr="00D266FB">
        <w:t>YYY: Number of players who pick Scissors.</w:t>
      </w:r>
    </w:p>
    <w:p w14:paraId="780B9898" w14:textId="77777777" w:rsidR="00D266FB" w:rsidRPr="00D266FB" w:rsidRDefault="00D266FB" w:rsidP="00D266FB">
      <w:pPr>
        <w:numPr>
          <w:ilvl w:val="0"/>
          <w:numId w:val="2"/>
        </w:numPr>
      </w:pPr>
      <w:r w:rsidRPr="00D266FB">
        <w:t>ZZZ: Number of players who pick Paper.</w:t>
      </w:r>
    </w:p>
    <w:p w14:paraId="6FE9F1DB" w14:textId="77777777" w:rsidR="00D266FB" w:rsidRPr="00D266FB" w:rsidRDefault="00D266FB" w:rsidP="00D266FB">
      <w:r w:rsidRPr="00D266FB">
        <w:t xml:space="preserve">Since each of the </w:t>
      </w:r>
      <w:proofErr w:type="spellStart"/>
      <w:r w:rsidRPr="00D266FB">
        <w:t>nnn</w:t>
      </w:r>
      <w:proofErr w:type="spellEnd"/>
      <w:r w:rsidRPr="00D266FB">
        <w:t xml:space="preserve"> players independently chooses Rock, Scissors, or Paper with equal probability 13\</w:t>
      </w:r>
      <w:proofErr w:type="gramStart"/>
      <w:r w:rsidRPr="00D266FB">
        <w:t>frac{</w:t>
      </w:r>
      <w:proofErr w:type="gramEnd"/>
      <w:r w:rsidRPr="00D266FB">
        <w:t>1}{3}31​, XXX, YYY, and ZZZ follow a multinomial distribution:</w:t>
      </w:r>
    </w:p>
    <w:p w14:paraId="7CF05B76" w14:textId="77777777" w:rsidR="00D266FB" w:rsidRPr="00D266FB" w:rsidRDefault="00D266FB" w:rsidP="00D266FB">
      <w:r w:rsidRPr="00D266FB">
        <w:t>The joint PMF of XXX, YYY, and ZZZ is given by:</w:t>
      </w:r>
    </w:p>
    <w:p w14:paraId="2BF1B647" w14:textId="77777777" w:rsidR="00D266FB" w:rsidRPr="00D266FB" w:rsidRDefault="00D266FB" w:rsidP="00D266FB">
      <w:r w:rsidRPr="00D266FB">
        <w:t>P(X=</w:t>
      </w:r>
      <w:proofErr w:type="spellStart"/>
      <w:proofErr w:type="gramStart"/>
      <w:r w:rsidRPr="00D266FB">
        <w:t>x,Y</w:t>
      </w:r>
      <w:proofErr w:type="spellEnd"/>
      <w:proofErr w:type="gramEnd"/>
      <w:r w:rsidRPr="00D266FB">
        <w:t>=</w:t>
      </w:r>
      <w:proofErr w:type="spellStart"/>
      <w:r w:rsidRPr="00D266FB">
        <w:t>y,Z</w:t>
      </w:r>
      <w:proofErr w:type="spellEnd"/>
      <w:r w:rsidRPr="00D266FB">
        <w:t>=z)=</w:t>
      </w:r>
      <w:proofErr w:type="spellStart"/>
      <w:r w:rsidRPr="00D266FB">
        <w:t>n!x</w:t>
      </w:r>
      <w:proofErr w:type="spellEnd"/>
      <w:r w:rsidRPr="00D266FB">
        <w:t>! y! z!(13)x(13)y(13)</w:t>
      </w:r>
      <w:proofErr w:type="spellStart"/>
      <w:r w:rsidRPr="00D266FB">
        <w:t>zP</w:t>
      </w:r>
      <w:proofErr w:type="spellEnd"/>
      <w:r w:rsidRPr="00D266FB">
        <w:t>(X = x, Y = y, Z = z) = \frac{n!}{x! \, y! \, z!} \left(\frac{1}{</w:t>
      </w:r>
      <w:proofErr w:type="gramStart"/>
      <w:r w:rsidRPr="00D266FB">
        <w:t>3}\</w:t>
      </w:r>
      <w:proofErr w:type="gramEnd"/>
      <w:r w:rsidRPr="00D266FB">
        <w:t>right)^x \left(\frac{1}{3}\right)^y \left(\frac{1}{3}\right)^zP(X=x,Y=y,Z=z)=x!y!z!n!​(31​)x(31​)y(31​)z</w:t>
      </w:r>
    </w:p>
    <w:p w14:paraId="72EA97BC" w14:textId="77777777" w:rsidR="00D266FB" w:rsidRPr="00D266FB" w:rsidRDefault="00D266FB" w:rsidP="00D266FB">
      <w:r w:rsidRPr="00D266FB">
        <w:t xml:space="preserve">where </w:t>
      </w:r>
      <w:proofErr w:type="spellStart"/>
      <w:r w:rsidRPr="00D266FB">
        <w:t>x+y+z</w:t>
      </w:r>
      <w:proofErr w:type="spellEnd"/>
      <w:r w:rsidRPr="00D266FB">
        <w:t>=</w:t>
      </w:r>
      <w:proofErr w:type="spellStart"/>
      <w:r w:rsidRPr="00D266FB">
        <w:t>nx</w:t>
      </w:r>
      <w:proofErr w:type="spellEnd"/>
      <w:r w:rsidRPr="00D266FB">
        <w:t xml:space="preserve"> + y + z = </w:t>
      </w:r>
      <w:proofErr w:type="spellStart"/>
      <w:r w:rsidRPr="00D266FB">
        <w:t>nx+y+z</w:t>
      </w:r>
      <w:proofErr w:type="spellEnd"/>
      <w:r w:rsidRPr="00D266FB">
        <w:t xml:space="preserve">=n and </w:t>
      </w:r>
      <w:proofErr w:type="gramStart"/>
      <w:r w:rsidRPr="00D266FB">
        <w:t>x,y</w:t>
      </w:r>
      <w:proofErr w:type="gramEnd"/>
      <w:r w:rsidRPr="00D266FB">
        <w:t>,z≥0x, y, z \</w:t>
      </w:r>
      <w:proofErr w:type="spellStart"/>
      <w:r w:rsidRPr="00D266FB">
        <w:t>geq</w:t>
      </w:r>
      <w:proofErr w:type="spellEnd"/>
      <w:r w:rsidRPr="00D266FB">
        <w:t xml:space="preserve"> 0x,y,z≥0.</w:t>
      </w:r>
    </w:p>
    <w:p w14:paraId="2CCBEE40" w14:textId="77777777" w:rsidR="00D266FB" w:rsidRPr="00D266FB" w:rsidRDefault="00D266FB" w:rsidP="00D266FB">
      <w:pPr>
        <w:rPr>
          <w:b/>
          <w:bCs/>
        </w:rPr>
      </w:pPr>
      <w:r w:rsidRPr="00D266FB">
        <w:rPr>
          <w:b/>
          <w:bCs/>
        </w:rPr>
        <w:t>(b) Probability that the Game is Decisive</w:t>
      </w:r>
    </w:p>
    <w:p w14:paraId="267FD6E8" w14:textId="77777777" w:rsidR="00D266FB" w:rsidRPr="00D266FB" w:rsidRDefault="00D266FB" w:rsidP="00D266FB">
      <w:r w:rsidRPr="00D266FB">
        <w:t>The game is decisive if exactly 2 of the 3 choices appear. This can happen in two ways:</w:t>
      </w:r>
    </w:p>
    <w:p w14:paraId="11644AF7" w14:textId="77777777" w:rsidR="00D266FB" w:rsidRPr="00D266FB" w:rsidRDefault="00D266FB" w:rsidP="00D266FB">
      <w:pPr>
        <w:numPr>
          <w:ilvl w:val="0"/>
          <w:numId w:val="3"/>
        </w:numPr>
      </w:pPr>
      <w:r w:rsidRPr="00D266FB">
        <w:t>X&gt;0X &gt; 0X&gt;0, Y&gt;0Y &gt; 0Y&gt;0, Z=0Z = 0Z=0 (Rock and Scissors only).</w:t>
      </w:r>
    </w:p>
    <w:p w14:paraId="4F9CA08C" w14:textId="77777777" w:rsidR="00D266FB" w:rsidRPr="00D266FB" w:rsidRDefault="00D266FB" w:rsidP="00D266FB">
      <w:pPr>
        <w:numPr>
          <w:ilvl w:val="0"/>
          <w:numId w:val="3"/>
        </w:numPr>
      </w:pPr>
      <w:r w:rsidRPr="00D266FB">
        <w:t>X&gt;0X &gt; 0X&gt;0, Y=0Y = 0Y=0, Z&gt;0Z &gt; 0Z&gt;0 (Rock and Paper only).</w:t>
      </w:r>
    </w:p>
    <w:p w14:paraId="46C80B40" w14:textId="77777777" w:rsidR="00D266FB" w:rsidRPr="00D266FB" w:rsidRDefault="00D266FB" w:rsidP="00D266FB">
      <w:pPr>
        <w:numPr>
          <w:ilvl w:val="0"/>
          <w:numId w:val="3"/>
        </w:numPr>
      </w:pPr>
      <w:r w:rsidRPr="00D266FB">
        <w:t>X=0X = 0X=0, Y&gt;0Y &gt; 0Y&gt;0, Z&gt;0Z &gt; 0Z&gt;0 (Scissors and Paper only).</w:t>
      </w:r>
    </w:p>
    <w:p w14:paraId="036481C7" w14:textId="77777777" w:rsidR="00D266FB" w:rsidRPr="00D266FB" w:rsidRDefault="00D266FB" w:rsidP="00D266FB">
      <w:r w:rsidRPr="00D266FB">
        <w:rPr>
          <w:b/>
          <w:bCs/>
        </w:rPr>
        <w:t>Probability Calculation:</w:t>
      </w:r>
    </w:p>
    <w:p w14:paraId="41D35582" w14:textId="77777777" w:rsidR="00D266FB" w:rsidRPr="00D266FB" w:rsidRDefault="00D266FB" w:rsidP="00D266FB">
      <w:pPr>
        <w:numPr>
          <w:ilvl w:val="0"/>
          <w:numId w:val="4"/>
        </w:numPr>
      </w:pPr>
      <w:r w:rsidRPr="00D266FB">
        <w:rPr>
          <w:b/>
          <w:bCs/>
        </w:rPr>
        <w:t>Probability of Rock and Scissors only (Z = 0):</w:t>
      </w:r>
    </w:p>
    <w:p w14:paraId="63842821" w14:textId="77777777" w:rsidR="00D266FB" w:rsidRPr="00D266FB" w:rsidRDefault="00D266FB" w:rsidP="00D266FB">
      <w:r w:rsidRPr="00D266FB">
        <w:lastRenderedPageBreak/>
        <w:t>P(Z=</w:t>
      </w:r>
      <w:proofErr w:type="gramStart"/>
      <w:r w:rsidRPr="00D266FB">
        <w:t>0)=</w:t>
      </w:r>
      <w:proofErr w:type="gramEnd"/>
      <w:r w:rsidRPr="00D266FB">
        <w:t>∑x+y=nn!x! y! </w:t>
      </w:r>
      <w:proofErr w:type="gramStart"/>
      <w:r w:rsidRPr="00D266FB">
        <w:t>0!(</w:t>
      </w:r>
      <w:proofErr w:type="gramEnd"/>
      <w:r w:rsidRPr="00D266FB">
        <w:t>13)x(13)y(13)0=(13)n∑x+y=nn!x! y!=(13)n</w:t>
      </w:r>
      <w:r w:rsidRPr="00D266FB">
        <w:rPr>
          <w:rFonts w:ascii="Cambria Math" w:hAnsi="Cambria Math" w:cs="Cambria Math"/>
        </w:rPr>
        <w:t>⋅</w:t>
      </w:r>
      <w:r w:rsidRPr="00D266FB">
        <w:t>2nP(Z = 0) = \sum_{x + y = n} \frac{n!}{x! \, y! \, 0!} \left(\frac{1}{</w:t>
      </w:r>
      <w:proofErr w:type="gramStart"/>
      <w:r w:rsidRPr="00D266FB">
        <w:t>3}\</w:t>
      </w:r>
      <w:proofErr w:type="gramEnd"/>
      <w:r w:rsidRPr="00D266FB">
        <w:t>right)^x \left(\frac{1}{3}\right)^y \left(\frac{1}{3}\right)^0 = \left(\frac{1}{3}\right)^n \sum_{x + y = n} \frac{n!}{x! \, y!} = \left(\frac{1}{</w:t>
      </w:r>
      <w:proofErr w:type="gramStart"/>
      <w:r w:rsidRPr="00D266FB">
        <w:t>3}\</w:t>
      </w:r>
      <w:proofErr w:type="gramEnd"/>
      <w:r w:rsidRPr="00D266FB">
        <w:t>right)^n \</w:t>
      </w:r>
      <w:proofErr w:type="spellStart"/>
      <w:r w:rsidRPr="00D266FB">
        <w:t>cdot</w:t>
      </w:r>
      <w:proofErr w:type="spellEnd"/>
      <w:r w:rsidRPr="00D266FB">
        <w:t xml:space="preserve"> 2^nP(Z=0)=x+y=n∑​x!y!0!n!​(31​)x(31​)y(31​)0=(31​)nx+y=n∑​x!y!n!​=(31​)n</w:t>
      </w:r>
      <w:r w:rsidRPr="00D266FB">
        <w:rPr>
          <w:rFonts w:ascii="Cambria Math" w:hAnsi="Cambria Math" w:cs="Cambria Math"/>
        </w:rPr>
        <w:t>⋅</w:t>
      </w:r>
      <w:r w:rsidRPr="00D266FB">
        <w:t>2n</w:t>
      </w:r>
    </w:p>
    <w:p w14:paraId="600453E7" w14:textId="77777777" w:rsidR="00D266FB" w:rsidRPr="00D266FB" w:rsidRDefault="00D266FB" w:rsidP="00D266FB">
      <w:pPr>
        <w:numPr>
          <w:ilvl w:val="0"/>
          <w:numId w:val="4"/>
        </w:numPr>
      </w:pPr>
      <w:r w:rsidRPr="00D266FB">
        <w:rPr>
          <w:b/>
          <w:bCs/>
        </w:rPr>
        <w:t>Similarly, the probability for Rock and Paper only (Y = 0):</w:t>
      </w:r>
    </w:p>
    <w:p w14:paraId="21139D8F" w14:textId="77777777" w:rsidR="00D266FB" w:rsidRPr="00D266FB" w:rsidRDefault="00D266FB" w:rsidP="00D266FB">
      <w:r w:rsidRPr="00D266FB">
        <w:t>P(Y=</w:t>
      </w:r>
      <w:proofErr w:type="gramStart"/>
      <w:r w:rsidRPr="00D266FB">
        <w:t>0)=</w:t>
      </w:r>
      <w:proofErr w:type="gramEnd"/>
      <w:r w:rsidRPr="00D266FB">
        <w:t>(13)n</w:t>
      </w:r>
      <w:r w:rsidRPr="00D266FB">
        <w:rPr>
          <w:rFonts w:ascii="Cambria Math" w:hAnsi="Cambria Math" w:cs="Cambria Math"/>
        </w:rPr>
        <w:t>⋅</w:t>
      </w:r>
      <w:r w:rsidRPr="00D266FB">
        <w:t>2nP(Y = 0) = \left(\frac{1}{3}\right)^n \</w:t>
      </w:r>
      <w:proofErr w:type="spellStart"/>
      <w:r w:rsidRPr="00D266FB">
        <w:t>cdot</w:t>
      </w:r>
      <w:proofErr w:type="spellEnd"/>
      <w:r w:rsidRPr="00D266FB">
        <w:t xml:space="preserve"> 2^nP(Y=0)=(31​)n</w:t>
      </w:r>
      <w:r w:rsidRPr="00D266FB">
        <w:rPr>
          <w:rFonts w:ascii="Cambria Math" w:hAnsi="Cambria Math" w:cs="Cambria Math"/>
        </w:rPr>
        <w:t>⋅</w:t>
      </w:r>
      <w:r w:rsidRPr="00D266FB">
        <w:t>2n</w:t>
      </w:r>
    </w:p>
    <w:p w14:paraId="08904C39" w14:textId="77777777" w:rsidR="00D266FB" w:rsidRPr="00D266FB" w:rsidRDefault="00D266FB" w:rsidP="00D266FB">
      <w:pPr>
        <w:numPr>
          <w:ilvl w:val="0"/>
          <w:numId w:val="4"/>
        </w:numPr>
      </w:pPr>
      <w:r w:rsidRPr="00D266FB">
        <w:rPr>
          <w:b/>
          <w:bCs/>
        </w:rPr>
        <w:t>Similarly, the probability for Scissors and Paper only (X = 0):</w:t>
      </w:r>
    </w:p>
    <w:p w14:paraId="22C8CEF2" w14:textId="77777777" w:rsidR="00D266FB" w:rsidRPr="00D266FB" w:rsidRDefault="00D266FB" w:rsidP="00D266FB">
      <w:r w:rsidRPr="00D266FB">
        <w:t>P(X=</w:t>
      </w:r>
      <w:proofErr w:type="gramStart"/>
      <w:r w:rsidRPr="00D266FB">
        <w:t>0)=</w:t>
      </w:r>
      <w:proofErr w:type="gramEnd"/>
      <w:r w:rsidRPr="00D266FB">
        <w:t>(13)n</w:t>
      </w:r>
      <w:r w:rsidRPr="00D266FB">
        <w:rPr>
          <w:rFonts w:ascii="Cambria Math" w:hAnsi="Cambria Math" w:cs="Cambria Math"/>
        </w:rPr>
        <w:t>⋅</w:t>
      </w:r>
      <w:r w:rsidRPr="00D266FB">
        <w:t>2nP(X = 0) = \left(\frac{1}{3}\right)^n \</w:t>
      </w:r>
      <w:proofErr w:type="spellStart"/>
      <w:r w:rsidRPr="00D266FB">
        <w:t>cdot</w:t>
      </w:r>
      <w:proofErr w:type="spellEnd"/>
      <w:r w:rsidRPr="00D266FB">
        <w:t xml:space="preserve"> 2^nP(X=0)=(31​)n</w:t>
      </w:r>
      <w:r w:rsidRPr="00D266FB">
        <w:rPr>
          <w:rFonts w:ascii="Cambria Math" w:hAnsi="Cambria Math" w:cs="Cambria Math"/>
        </w:rPr>
        <w:t>⋅</w:t>
      </w:r>
      <w:r w:rsidRPr="00D266FB">
        <w:t>2n</w:t>
      </w:r>
    </w:p>
    <w:p w14:paraId="0CB7E226" w14:textId="77777777" w:rsidR="00D266FB" w:rsidRPr="00D266FB" w:rsidRDefault="00D266FB" w:rsidP="00D266FB">
      <w:r w:rsidRPr="00D266FB">
        <w:rPr>
          <w:b/>
          <w:bCs/>
        </w:rPr>
        <w:t>Total Probability:</w:t>
      </w:r>
      <w:r w:rsidRPr="00D266FB">
        <w:t xml:space="preserve"> Since these events are mutually exclusive:</w:t>
      </w:r>
    </w:p>
    <w:p w14:paraId="056B832E" w14:textId="77777777" w:rsidR="00D266FB" w:rsidRPr="00D266FB" w:rsidRDefault="00D266FB" w:rsidP="00D266FB">
      <w:r w:rsidRPr="00D266FB">
        <w:t>P(Decisive)=3</w:t>
      </w:r>
      <w:r w:rsidRPr="00D266FB">
        <w:rPr>
          <w:rFonts w:ascii="Cambria Math" w:hAnsi="Cambria Math" w:cs="Cambria Math"/>
        </w:rPr>
        <w:t>⋅</w:t>
      </w:r>
      <w:r w:rsidRPr="00D266FB">
        <w:t>(13)n</w:t>
      </w:r>
      <w:r w:rsidRPr="00D266FB">
        <w:rPr>
          <w:rFonts w:ascii="Cambria Math" w:hAnsi="Cambria Math" w:cs="Cambria Math"/>
        </w:rPr>
        <w:t>⋅</w:t>
      </w:r>
      <w:r w:rsidRPr="00D266FB">
        <w:t>2n=3</w:t>
      </w:r>
      <w:r w:rsidRPr="00D266FB">
        <w:rPr>
          <w:rFonts w:ascii="Cambria Math" w:hAnsi="Cambria Math" w:cs="Cambria Math"/>
        </w:rPr>
        <w:t>⋅</w:t>
      </w:r>
      <w:r w:rsidRPr="00D266FB">
        <w:t>2n3n=3</w:t>
      </w:r>
      <w:r w:rsidRPr="00D266FB">
        <w:rPr>
          <w:rFonts w:ascii="Cambria Math" w:hAnsi="Cambria Math" w:cs="Cambria Math"/>
        </w:rPr>
        <w:t>⋅</w:t>
      </w:r>
      <w:r w:rsidRPr="00D266FB">
        <w:t>2n3nP(\</w:t>
      </w:r>
      <w:proofErr w:type="gramStart"/>
      <w:r w:rsidRPr="00D266FB">
        <w:t>text{</w:t>
      </w:r>
      <w:proofErr w:type="gramEnd"/>
      <w:r w:rsidRPr="00D266FB">
        <w:t>Decisive}) = 3 \</w:t>
      </w:r>
      <w:proofErr w:type="spellStart"/>
      <w:r w:rsidRPr="00D266FB">
        <w:t>cdot</w:t>
      </w:r>
      <w:proofErr w:type="spellEnd"/>
      <w:r w:rsidRPr="00D266FB">
        <w:t xml:space="preserve"> \left(\frac{1}{3}\right)^n \</w:t>
      </w:r>
      <w:proofErr w:type="spellStart"/>
      <w:r w:rsidRPr="00D266FB">
        <w:t>cdot</w:t>
      </w:r>
      <w:proofErr w:type="spellEnd"/>
      <w:r w:rsidRPr="00D266FB">
        <w:t xml:space="preserve"> 2^n = \frac{3 \</w:t>
      </w:r>
      <w:proofErr w:type="spellStart"/>
      <w:r w:rsidRPr="00D266FB">
        <w:t>cdot</w:t>
      </w:r>
      <w:proofErr w:type="spellEnd"/>
      <w:r w:rsidRPr="00D266FB">
        <w:t xml:space="preserve"> 2^n}{3^n} = \frac{3 \</w:t>
      </w:r>
      <w:proofErr w:type="spellStart"/>
      <w:r w:rsidRPr="00D266FB">
        <w:t>cdot</w:t>
      </w:r>
      <w:proofErr w:type="spellEnd"/>
      <w:r w:rsidRPr="00D266FB">
        <w:t xml:space="preserve"> 2^n}{3^n}P(Decisive)=3</w:t>
      </w:r>
      <w:r w:rsidRPr="00D266FB">
        <w:rPr>
          <w:rFonts w:ascii="Cambria Math" w:hAnsi="Cambria Math" w:cs="Cambria Math"/>
        </w:rPr>
        <w:t>⋅</w:t>
      </w:r>
      <w:r w:rsidRPr="00D266FB">
        <w:t>(31​)n</w:t>
      </w:r>
      <w:r w:rsidRPr="00D266FB">
        <w:rPr>
          <w:rFonts w:ascii="Cambria Math" w:hAnsi="Cambria Math" w:cs="Cambria Math"/>
        </w:rPr>
        <w:t>⋅</w:t>
      </w:r>
      <w:r w:rsidRPr="00D266FB">
        <w:t>2n=3n3</w:t>
      </w:r>
      <w:r w:rsidRPr="00D266FB">
        <w:rPr>
          <w:rFonts w:ascii="Cambria Math" w:hAnsi="Cambria Math" w:cs="Cambria Math"/>
        </w:rPr>
        <w:t>⋅</w:t>
      </w:r>
      <w:r w:rsidRPr="00D266FB">
        <w:t>2n​=3n3</w:t>
      </w:r>
      <w:r w:rsidRPr="00D266FB">
        <w:rPr>
          <w:rFonts w:ascii="Cambria Math" w:hAnsi="Cambria Math" w:cs="Cambria Math"/>
        </w:rPr>
        <w:t>⋅</w:t>
      </w:r>
      <w:r w:rsidRPr="00D266FB">
        <w:t>2n​</w:t>
      </w:r>
    </w:p>
    <w:p w14:paraId="0894381B" w14:textId="77777777" w:rsidR="00D266FB" w:rsidRPr="00D266FB" w:rsidRDefault="00D266FB" w:rsidP="00D266FB">
      <w:pPr>
        <w:rPr>
          <w:b/>
          <w:bCs/>
        </w:rPr>
      </w:pPr>
      <w:r w:rsidRPr="00D266FB">
        <w:rPr>
          <w:b/>
          <w:bCs/>
        </w:rPr>
        <w:t>(c) Probability for n=5n = 5n=5 and Limiting Probability</w:t>
      </w:r>
    </w:p>
    <w:p w14:paraId="393926B8" w14:textId="77777777" w:rsidR="00D266FB" w:rsidRPr="00D266FB" w:rsidRDefault="00D266FB" w:rsidP="00D266FB">
      <w:r w:rsidRPr="00D266FB">
        <w:rPr>
          <w:b/>
          <w:bCs/>
        </w:rPr>
        <w:t>For n=5n = 5n=5:</w:t>
      </w:r>
    </w:p>
    <w:p w14:paraId="608F428C" w14:textId="77777777" w:rsidR="00D266FB" w:rsidRPr="00D266FB" w:rsidRDefault="00D266FB" w:rsidP="00D266FB">
      <w:proofErr w:type="gramStart"/>
      <w:r w:rsidRPr="00D266FB">
        <w:t>P(</w:t>
      </w:r>
      <w:proofErr w:type="gramEnd"/>
      <w:r w:rsidRPr="00D266FB">
        <w:t>Decisive for n=5)=3</w:t>
      </w:r>
      <w:r w:rsidRPr="00D266FB">
        <w:rPr>
          <w:rFonts w:ascii="Cambria Math" w:hAnsi="Cambria Math" w:cs="Cambria Math"/>
        </w:rPr>
        <w:t>⋅</w:t>
      </w:r>
      <w:r w:rsidRPr="00D266FB">
        <w:t>2535=3</w:t>
      </w:r>
      <w:r w:rsidRPr="00D266FB">
        <w:rPr>
          <w:rFonts w:ascii="Cambria Math" w:hAnsi="Cambria Math" w:cs="Cambria Math"/>
        </w:rPr>
        <w:t>⋅</w:t>
      </w:r>
      <w:r w:rsidRPr="00D266FB">
        <w:t>32243=96243</w:t>
      </w:r>
      <w:r w:rsidRPr="00D266FB">
        <w:rPr>
          <w:rFonts w:ascii="Calibri" w:hAnsi="Calibri" w:cs="Calibri"/>
        </w:rPr>
        <w:t>≈</w:t>
      </w:r>
      <w:r w:rsidRPr="00D266FB">
        <w:t>0.395P(\text{Decisive for } n = 5) = \frac{3 \</w:t>
      </w:r>
      <w:proofErr w:type="spellStart"/>
      <w:r w:rsidRPr="00D266FB">
        <w:t>cdot</w:t>
      </w:r>
      <w:proofErr w:type="spellEnd"/>
      <w:r w:rsidRPr="00D266FB">
        <w:t xml:space="preserve"> 2^5}{3^5} = \frac{3 \</w:t>
      </w:r>
      <w:proofErr w:type="spellStart"/>
      <w:r w:rsidRPr="00D266FB">
        <w:t>cdot</w:t>
      </w:r>
      <w:proofErr w:type="spellEnd"/>
      <w:r w:rsidRPr="00D266FB">
        <w:t xml:space="preserve"> 32}{243} = \frac{96}{243} \</w:t>
      </w:r>
      <w:proofErr w:type="spellStart"/>
      <w:r w:rsidRPr="00D266FB">
        <w:t>approx</w:t>
      </w:r>
      <w:proofErr w:type="spellEnd"/>
      <w:r w:rsidRPr="00D266FB">
        <w:t xml:space="preserve"> 0.395P(Decisive for n=5)=353</w:t>
      </w:r>
      <w:r w:rsidRPr="00D266FB">
        <w:rPr>
          <w:rFonts w:ascii="Cambria Math" w:hAnsi="Cambria Math" w:cs="Cambria Math"/>
        </w:rPr>
        <w:t>⋅</w:t>
      </w:r>
      <w:r w:rsidRPr="00D266FB">
        <w:t>25​=2433</w:t>
      </w:r>
      <w:r w:rsidRPr="00D266FB">
        <w:rPr>
          <w:rFonts w:ascii="Cambria Math" w:hAnsi="Cambria Math" w:cs="Cambria Math"/>
        </w:rPr>
        <w:t>⋅</w:t>
      </w:r>
      <w:r w:rsidRPr="00D266FB">
        <w:t>32​=24396​≈0.395</w:t>
      </w:r>
    </w:p>
    <w:p w14:paraId="72F8EFAA" w14:textId="77777777" w:rsidR="00D266FB" w:rsidRPr="00D266FB" w:rsidRDefault="00D266FB" w:rsidP="00D266FB">
      <w:r w:rsidRPr="00D266FB">
        <w:rPr>
          <w:b/>
          <w:bCs/>
        </w:rPr>
        <w:t>Limiting Probability as n→∞n \to \</w:t>
      </w:r>
      <w:proofErr w:type="spellStart"/>
      <w:r w:rsidRPr="00D266FB">
        <w:rPr>
          <w:b/>
          <w:bCs/>
        </w:rPr>
        <w:t>inftyn</w:t>
      </w:r>
      <w:proofErr w:type="spellEnd"/>
      <w:r w:rsidRPr="00D266FB">
        <w:rPr>
          <w:b/>
          <w:bCs/>
        </w:rPr>
        <w:t>→∞:</w:t>
      </w:r>
      <w:r w:rsidRPr="00D266FB">
        <w:t xml:space="preserve"> As </w:t>
      </w:r>
      <w:proofErr w:type="spellStart"/>
      <w:r w:rsidRPr="00D266FB">
        <w:t>nnn</w:t>
      </w:r>
      <w:proofErr w:type="spellEnd"/>
      <w:r w:rsidRPr="00D266FB">
        <w:t xml:space="preserve"> grows, the probability of exactly 2 of the 3 choices appearing (which makes the game decisive) tends to 1. This is because the number of players choosing any given option becomes very large relative to the number of options, so it's almost certain that some choices will be made, and some will not.</w:t>
      </w:r>
    </w:p>
    <w:p w14:paraId="530F41CC" w14:textId="77777777" w:rsidR="00D266FB" w:rsidRPr="00D266FB" w:rsidRDefault="00D266FB" w:rsidP="00D266FB">
      <w:r w:rsidRPr="00D266FB">
        <w:t>Thus, the limiting probability that the game is decisive as n→∞n \to \</w:t>
      </w:r>
      <w:proofErr w:type="spellStart"/>
      <w:r w:rsidRPr="00D266FB">
        <w:t>inftyn</w:t>
      </w:r>
      <w:proofErr w:type="spellEnd"/>
      <w:r w:rsidRPr="00D266FB">
        <w:t xml:space="preserve">→∞ approaches </w:t>
      </w:r>
      <w:r w:rsidRPr="00D266FB">
        <w:rPr>
          <w:b/>
          <w:bCs/>
        </w:rPr>
        <w:t>1</w:t>
      </w:r>
      <w:r w:rsidRPr="00D266FB">
        <w:t>.</w:t>
      </w:r>
    </w:p>
    <w:p w14:paraId="1849D0EE" w14:textId="77777777" w:rsidR="00E06BAF" w:rsidRDefault="00E06BAF"/>
    <w:sectPr w:rsidR="00E06BAF">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D21D87" w14:textId="77777777" w:rsidR="00AC313A" w:rsidRDefault="00AC313A">
      <w:pPr>
        <w:spacing w:after="0" w:line="240" w:lineRule="auto"/>
      </w:pPr>
      <w:r>
        <w:separator/>
      </w:r>
    </w:p>
  </w:endnote>
  <w:endnote w:type="continuationSeparator" w:id="0">
    <w:p w14:paraId="0836A82B" w14:textId="77777777" w:rsidR="00AC313A" w:rsidRDefault="00AC3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735D1"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A3C53"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3B2A6"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23180B" w14:textId="77777777" w:rsidR="00AC313A" w:rsidRDefault="00AC313A">
      <w:pPr>
        <w:spacing w:after="0" w:line="240" w:lineRule="auto"/>
      </w:pPr>
      <w:r>
        <w:separator/>
      </w:r>
    </w:p>
  </w:footnote>
  <w:footnote w:type="continuationSeparator" w:id="0">
    <w:p w14:paraId="5629378F" w14:textId="77777777" w:rsidR="00AC313A" w:rsidRDefault="00AC3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3D9E2" w14:textId="77777777" w:rsidR="00000000" w:rsidRDefault="00000000">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1026"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1573C" w14:textId="77777777" w:rsidR="00000000" w:rsidRDefault="00000000">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1027"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A8B18E" w14:textId="77777777" w:rsidR="00000000" w:rsidRDefault="00000000">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1025"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7227C98"/>
    <w:multiLevelType w:val="multilevel"/>
    <w:tmpl w:val="4C688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36425BF"/>
    <w:multiLevelType w:val="multilevel"/>
    <w:tmpl w:val="9D86A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B53AD3"/>
    <w:multiLevelType w:val="multilevel"/>
    <w:tmpl w:val="F50C8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09902848">
    <w:abstractNumId w:val="3"/>
  </w:num>
  <w:num w:numId="2" w16cid:durableId="1467160049">
    <w:abstractNumId w:val="1"/>
  </w:num>
  <w:num w:numId="3" w16cid:durableId="1404791940">
    <w:abstractNumId w:val="2"/>
  </w:num>
  <w:num w:numId="4" w16cid:durableId="168955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2E4D68"/>
    <w:rsid w:val="007E32E5"/>
    <w:rsid w:val="0097544E"/>
    <w:rsid w:val="00AC313A"/>
    <w:rsid w:val="00D266FB"/>
    <w:rsid w:val="00E06B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4322870">
      <w:bodyDiv w:val="1"/>
      <w:marLeft w:val="0"/>
      <w:marRight w:val="0"/>
      <w:marTop w:val="0"/>
      <w:marBottom w:val="0"/>
      <w:divBdr>
        <w:top w:val="none" w:sz="0" w:space="0" w:color="auto"/>
        <w:left w:val="none" w:sz="0" w:space="0" w:color="auto"/>
        <w:bottom w:val="none" w:sz="0" w:space="0" w:color="auto"/>
        <w:right w:val="none" w:sz="0" w:space="0" w:color="auto"/>
      </w:divBdr>
    </w:div>
    <w:div w:id="1909538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6</Words>
  <Characters>3515</Characters>
  <Application>Microsoft Office Word</Application>
  <DocSecurity>0</DocSecurity>
  <Lines>29</Lines>
  <Paragraphs>8</Paragraphs>
  <ScaleCrop>false</ScaleCrop>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abijeet s</cp:lastModifiedBy>
  <cp:revision>3</cp:revision>
  <dcterms:created xsi:type="dcterms:W3CDTF">2021-03-26T14:04:00Z</dcterms:created>
  <dcterms:modified xsi:type="dcterms:W3CDTF">2024-08-24T10:58:00Z</dcterms:modified>
</cp:coreProperties>
</file>